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acc9f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6aaa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54:13Z</dcterms:created>
  <dcterms:modified xsi:type="dcterms:W3CDTF">2017-03-13T14:54:13Z</dcterms:modified>
</cp:coreProperties>
</file>